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06EAF" w14:textId="77777777" w:rsidR="002369DC" w:rsidRDefault="00000000">
      <w:pPr>
        <w:pStyle w:val="a4"/>
      </w:pPr>
      <w:r>
        <w:t>Отчёт по 5 этапу индивидуального проекта</w:t>
      </w:r>
    </w:p>
    <w:p w14:paraId="03F2E527" w14:textId="77777777" w:rsidR="002369DC" w:rsidRDefault="00000000">
      <w:pPr>
        <w:pStyle w:val="a6"/>
      </w:pPr>
      <w:r>
        <w:t>Дисциплина: Информационная безопасность</w:t>
      </w:r>
    </w:p>
    <w:p w14:paraId="184DB7C7" w14:textId="77777777" w:rsidR="002369DC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1295413"/>
        <w:docPartObj>
          <w:docPartGallery w:val="Table of Contents"/>
          <w:docPartUnique/>
        </w:docPartObj>
      </w:sdtPr>
      <w:sdtContent>
        <w:p w14:paraId="78900004" w14:textId="77777777" w:rsidR="002369DC" w:rsidRDefault="00000000">
          <w:pPr>
            <w:pStyle w:val="af0"/>
          </w:pPr>
          <w:r>
            <w:t>Содержание</w:t>
          </w:r>
        </w:p>
        <w:p w14:paraId="475D9888" w14:textId="7E3831E2" w:rsidR="004A27F5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89973" w:history="1">
            <w:r w:rsidR="004A27F5" w:rsidRPr="00134874">
              <w:rPr>
                <w:rStyle w:val="af"/>
                <w:noProof/>
              </w:rPr>
              <w:t>Цель работы</w:t>
            </w:r>
            <w:r w:rsidR="004A27F5">
              <w:rPr>
                <w:noProof/>
                <w:webHidden/>
              </w:rPr>
              <w:tab/>
            </w:r>
            <w:r w:rsidR="004A27F5">
              <w:rPr>
                <w:noProof/>
                <w:webHidden/>
              </w:rPr>
              <w:fldChar w:fldCharType="begin"/>
            </w:r>
            <w:r w:rsidR="004A27F5">
              <w:rPr>
                <w:noProof/>
                <w:webHidden/>
              </w:rPr>
              <w:instrText xml:space="preserve"> PAGEREF _Toc179389973 \h </w:instrText>
            </w:r>
            <w:r w:rsidR="004A27F5">
              <w:rPr>
                <w:noProof/>
                <w:webHidden/>
              </w:rPr>
            </w:r>
            <w:r w:rsidR="004A27F5">
              <w:rPr>
                <w:noProof/>
                <w:webHidden/>
              </w:rPr>
              <w:fldChar w:fldCharType="separate"/>
            </w:r>
            <w:r w:rsidR="004A27F5">
              <w:rPr>
                <w:noProof/>
                <w:webHidden/>
              </w:rPr>
              <w:t>1</w:t>
            </w:r>
            <w:r w:rsidR="004A27F5">
              <w:rPr>
                <w:noProof/>
                <w:webHidden/>
              </w:rPr>
              <w:fldChar w:fldCharType="end"/>
            </w:r>
          </w:hyperlink>
        </w:p>
        <w:p w14:paraId="6CB175A4" w14:textId="225D9EA5" w:rsidR="004A27F5" w:rsidRDefault="004A27F5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389974" w:history="1">
            <w:r w:rsidRPr="00134874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8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B056B" w14:textId="01B419EB" w:rsidR="004A27F5" w:rsidRDefault="004A27F5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389975" w:history="1">
            <w:r w:rsidRPr="00134874">
              <w:rPr>
                <w:rStyle w:val="af"/>
                <w:noProof/>
              </w:rPr>
              <w:t>Выполнение 5-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8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BC8FE" w14:textId="0A2E5088" w:rsidR="004A27F5" w:rsidRDefault="004A27F5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389976" w:history="1">
            <w:r w:rsidRPr="00134874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8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A7A22" w14:textId="3CEE56EA" w:rsidR="004A27F5" w:rsidRDefault="004A27F5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389977" w:history="1">
            <w:r w:rsidRPr="00134874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8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C5D97" w14:textId="77777777" w:rsidR="002369DC" w:rsidRDefault="00000000">
          <w:r>
            <w:fldChar w:fldCharType="end"/>
          </w:r>
        </w:p>
      </w:sdtContent>
    </w:sdt>
    <w:p w14:paraId="23BF51C8" w14:textId="77777777" w:rsidR="002369DC" w:rsidRDefault="00000000">
      <w:pPr>
        <w:pStyle w:val="1"/>
      </w:pPr>
      <w:bookmarkStart w:id="0" w:name="цель-работы"/>
      <w:bookmarkStart w:id="1" w:name="_Toc179389973"/>
      <w:r>
        <w:t>Цель работы</w:t>
      </w:r>
      <w:bookmarkEnd w:id="1"/>
    </w:p>
    <w:p w14:paraId="7DB13D05" w14:textId="77777777" w:rsidR="002369DC" w:rsidRDefault="00000000">
      <w:pPr>
        <w:pStyle w:val="FirstParagraph"/>
      </w:pPr>
      <w:r>
        <w:t>Научиться использовать Burp Suite в Kali Linux.</w:t>
      </w:r>
    </w:p>
    <w:p w14:paraId="137EE114" w14:textId="77777777" w:rsidR="002369DC" w:rsidRDefault="00000000">
      <w:pPr>
        <w:pStyle w:val="1"/>
      </w:pPr>
      <w:bookmarkStart w:id="2" w:name="задание"/>
      <w:bookmarkStart w:id="3" w:name="_Toc179389974"/>
      <w:bookmarkEnd w:id="0"/>
      <w:r>
        <w:t>Задание</w:t>
      </w:r>
      <w:bookmarkEnd w:id="3"/>
    </w:p>
    <w:p w14:paraId="058D8447" w14:textId="77777777" w:rsidR="002369DC" w:rsidRDefault="00000000">
      <w:pPr>
        <w:pStyle w:val="FirstParagraph"/>
      </w:pPr>
      <w:r>
        <w:t>Использование Burp Suite.</w:t>
      </w:r>
    </w:p>
    <w:p w14:paraId="21183A43" w14:textId="77777777" w:rsidR="002369DC" w:rsidRDefault="00000000">
      <w:pPr>
        <w:pStyle w:val="1"/>
      </w:pPr>
      <w:bookmarkStart w:id="4" w:name="X8745e9fe7e1ca7abe30130ac0356ad0a534cf4c"/>
      <w:bookmarkStart w:id="5" w:name="_Toc179389975"/>
      <w:bookmarkEnd w:id="2"/>
      <w:r>
        <w:t>Выполнение 5-го этапа индивидуального проекта</w:t>
      </w:r>
      <w:bookmarkEnd w:id="5"/>
    </w:p>
    <w:p w14:paraId="397FE519" w14:textId="77777777" w:rsidR="002369DC" w:rsidRDefault="00000000">
      <w:pPr>
        <w:pStyle w:val="FirstParagraph"/>
      </w:pPr>
      <w:r>
        <w:t>Запускаю локальный сервер, на котором открываю веб-приложение DVWA для тестирования инструмента Burp Suite (рис. [-@fig:001]).</w:t>
      </w:r>
    </w:p>
    <w:p w14:paraId="7A84B1DE" w14:textId="77777777" w:rsidR="002369DC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1F5370D" wp14:editId="774DB8DF">
            <wp:extent cx="3683000" cy="1320800"/>
            <wp:effectExtent l="0" t="0" r="0" b="0"/>
            <wp:docPr id="23" name="Picture" descr="Запуск локального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87DEB" w14:textId="77777777" w:rsidR="002369DC" w:rsidRDefault="00000000">
      <w:pPr>
        <w:pStyle w:val="ImageCaption"/>
      </w:pPr>
      <w:r>
        <w:t>Запуск локального сервера</w:t>
      </w:r>
    </w:p>
    <w:bookmarkEnd w:id="6"/>
    <w:p w14:paraId="0DF38C59" w14:textId="77777777" w:rsidR="002369DC" w:rsidRDefault="00000000">
      <w:pPr>
        <w:pStyle w:val="a0"/>
      </w:pPr>
      <w:r>
        <w:t>Запускаю инструмент Burp Suite (рис. [-@fig:002]).</w:t>
      </w:r>
    </w:p>
    <w:p w14:paraId="535BDBFE" w14:textId="77777777" w:rsidR="002369DC" w:rsidRDefault="00000000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7BBA4A54" wp14:editId="34C27A84">
            <wp:extent cx="3733800" cy="1534438"/>
            <wp:effectExtent l="0" t="0" r="0" b="0"/>
            <wp:docPr id="27" name="Picture" descr="Запуск прило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378D1" w14:textId="77777777" w:rsidR="002369DC" w:rsidRDefault="00000000">
      <w:pPr>
        <w:pStyle w:val="ImageCaption"/>
      </w:pPr>
      <w:r>
        <w:t>Запуск приложения</w:t>
      </w:r>
    </w:p>
    <w:bookmarkEnd w:id="7"/>
    <w:p w14:paraId="340E9FBA" w14:textId="77777777" w:rsidR="002369DC" w:rsidRDefault="00000000">
      <w:pPr>
        <w:pStyle w:val="a0"/>
      </w:pPr>
      <w:r>
        <w:t>Открываю сетевые настройки браузера, для подготовке к работе (рис. [-@fig:003]).</w:t>
      </w:r>
    </w:p>
    <w:p w14:paraId="30126615" w14:textId="77777777" w:rsidR="002369DC" w:rsidRDefault="00000000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23E2F97D" wp14:editId="5589FA97">
            <wp:extent cx="3733800" cy="2265843"/>
            <wp:effectExtent l="0" t="0" r="0" b="0"/>
            <wp:docPr id="31" name="Picture" descr="Сетевые настройки брауз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3005B" w14:textId="77777777" w:rsidR="002369DC" w:rsidRDefault="00000000">
      <w:pPr>
        <w:pStyle w:val="ImageCaption"/>
      </w:pPr>
      <w:r>
        <w:t>Сетевые настройки браузера</w:t>
      </w:r>
    </w:p>
    <w:bookmarkEnd w:id="8"/>
    <w:p w14:paraId="3B917CE6" w14:textId="77777777" w:rsidR="002369DC" w:rsidRDefault="00000000">
      <w:pPr>
        <w:pStyle w:val="a0"/>
      </w:pPr>
      <w:r>
        <w:t>Изменение настроек сервера для работы с proxy и захватом данных с помощью Burp Suite (рис. [-@fig:004]).</w:t>
      </w:r>
    </w:p>
    <w:p w14:paraId="5771553A" w14:textId="77777777" w:rsidR="002369DC" w:rsidRDefault="00000000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95F45F4" wp14:editId="470B65FA">
            <wp:extent cx="3733800" cy="2131609"/>
            <wp:effectExtent l="0" t="0" r="0" b="0"/>
            <wp:docPr id="35" name="Picture" descr="Настройки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F6B76" w14:textId="77777777" w:rsidR="002369DC" w:rsidRDefault="00000000">
      <w:pPr>
        <w:pStyle w:val="ImageCaption"/>
      </w:pPr>
      <w:r>
        <w:t>Настройки сервера</w:t>
      </w:r>
    </w:p>
    <w:bookmarkEnd w:id="9"/>
    <w:p w14:paraId="632A5C17" w14:textId="77777777" w:rsidR="002369DC" w:rsidRDefault="00000000">
      <w:pPr>
        <w:pStyle w:val="a0"/>
      </w:pPr>
      <w:r>
        <w:t>Изменяю настройки Proxy инструмента Burp Suite для дальнейшей работы (рис. [-@fig:005]).</w:t>
      </w:r>
    </w:p>
    <w:p w14:paraId="6B1BD078" w14:textId="77777777" w:rsidR="002369DC" w:rsidRDefault="00000000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1B53F479" wp14:editId="7ED698D3">
            <wp:extent cx="3733800" cy="1729627"/>
            <wp:effectExtent l="0" t="0" r="0" b="0"/>
            <wp:docPr id="39" name="Picture" descr="Настройки Burp Su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97DF0" w14:textId="77777777" w:rsidR="002369DC" w:rsidRDefault="00000000">
      <w:pPr>
        <w:pStyle w:val="ImageCaption"/>
      </w:pPr>
      <w:r>
        <w:t>Настройки Burp Suite</w:t>
      </w:r>
    </w:p>
    <w:bookmarkEnd w:id="10"/>
    <w:p w14:paraId="5E011ADB" w14:textId="77777777" w:rsidR="002369DC" w:rsidRDefault="00000000">
      <w:pPr>
        <w:pStyle w:val="a0"/>
      </w:pPr>
      <w:r>
        <w:t xml:space="preserve">Во вкладке Proxy меняю </w:t>
      </w:r>
      <w:r w:rsidRPr="004A27F5">
        <w:rPr>
          <w:lang w:val="en-US"/>
        </w:rPr>
        <w:t xml:space="preserve">“Intercept is off” </w:t>
      </w:r>
      <w:r>
        <w:t>на</w:t>
      </w:r>
      <w:r w:rsidRPr="004A27F5">
        <w:rPr>
          <w:lang w:val="en-US"/>
        </w:rPr>
        <w:t xml:space="preserve"> “Intercept is on” (</w:t>
      </w:r>
      <w:r>
        <w:t>рис</w:t>
      </w:r>
      <w:r w:rsidRPr="004A27F5">
        <w:rPr>
          <w:lang w:val="en-US"/>
        </w:rPr>
        <w:t xml:space="preserve">. </w:t>
      </w:r>
      <w:r>
        <w:t>[-@fig:006] и [-@fig:007]).</w:t>
      </w:r>
    </w:p>
    <w:p w14:paraId="6B702603" w14:textId="77777777" w:rsidR="002369DC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9B1D2D0" wp14:editId="05F1284B">
            <wp:extent cx="3733800" cy="973341"/>
            <wp:effectExtent l="0" t="0" r="0" b="0"/>
            <wp:docPr id="43" name="Picture" descr="Настройки Prox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F34DB" w14:textId="77777777" w:rsidR="002369DC" w:rsidRDefault="00000000">
      <w:pPr>
        <w:pStyle w:val="ImageCaption"/>
      </w:pPr>
      <w:r>
        <w:t>Настройки Proxy</w:t>
      </w:r>
    </w:p>
    <w:p w14:paraId="6D4B8175" w14:textId="77777777" w:rsidR="002369DC" w:rsidRDefault="00000000">
      <w:pPr>
        <w:pStyle w:val="CaptionedFigure"/>
      </w:pPr>
      <w:bookmarkStart w:id="12" w:name="fig:007"/>
      <w:bookmarkEnd w:id="11"/>
      <w:r>
        <w:rPr>
          <w:noProof/>
        </w:rPr>
        <w:drawing>
          <wp:inline distT="0" distB="0" distL="0" distR="0" wp14:anchorId="0FA3779A" wp14:editId="0D3004D2">
            <wp:extent cx="3733800" cy="751076"/>
            <wp:effectExtent l="0" t="0" r="0" b="0"/>
            <wp:docPr id="47" name="Picture" descr="Настройки Prox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265C9" w14:textId="77777777" w:rsidR="002369DC" w:rsidRDefault="00000000">
      <w:pPr>
        <w:pStyle w:val="ImageCaption"/>
      </w:pPr>
      <w:r>
        <w:t>Настройки Proxy</w:t>
      </w:r>
    </w:p>
    <w:bookmarkEnd w:id="12"/>
    <w:p w14:paraId="4AF7824C" w14:textId="77777777" w:rsidR="002369DC" w:rsidRDefault="00000000">
      <w:pPr>
        <w:pStyle w:val="a0"/>
      </w:pPr>
      <w:r>
        <w:t xml:space="preserve">Чтобы Burp Suite исправно работал с локальным сервером, наобходимо установить параметр </w:t>
      </w:r>
      <w:r>
        <w:rPr>
          <w:rStyle w:val="VerbatimChar"/>
        </w:rPr>
        <w:t>network_allow_hijacking_loacalhost</w:t>
      </w:r>
      <w:r>
        <w:t xml:space="preserve"> на </w:t>
      </w:r>
      <w:r>
        <w:rPr>
          <w:rStyle w:val="VerbatimChar"/>
        </w:rPr>
        <w:t>true</w:t>
      </w:r>
      <w:r>
        <w:t xml:space="preserve"> (рис. [-@fig:008] и [-@fig:009]).</w:t>
      </w:r>
    </w:p>
    <w:p w14:paraId="144E72E1" w14:textId="77777777" w:rsidR="002369DC" w:rsidRDefault="00000000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0635B6C6" wp14:editId="55B16C2C">
            <wp:extent cx="3733800" cy="770813"/>
            <wp:effectExtent l="0" t="0" r="0" b="0"/>
            <wp:docPr id="51" name="Picture" descr="Настройки параме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9F057" w14:textId="77777777" w:rsidR="002369DC" w:rsidRDefault="00000000">
      <w:pPr>
        <w:pStyle w:val="ImageCaption"/>
      </w:pPr>
      <w:r>
        <w:t>Настройки параметров</w:t>
      </w:r>
    </w:p>
    <w:p w14:paraId="4CA601D6" w14:textId="77777777" w:rsidR="002369DC" w:rsidRDefault="00000000">
      <w:pPr>
        <w:pStyle w:val="CaptionedFigure"/>
      </w:pPr>
      <w:bookmarkStart w:id="14" w:name="fig:009"/>
      <w:bookmarkEnd w:id="13"/>
      <w:r>
        <w:rPr>
          <w:noProof/>
        </w:rPr>
        <w:drawing>
          <wp:inline distT="0" distB="0" distL="0" distR="0" wp14:anchorId="128FAE33" wp14:editId="2D1AA8AE">
            <wp:extent cx="3733800" cy="928656"/>
            <wp:effectExtent l="0" t="0" r="0" b="0"/>
            <wp:docPr id="55" name="Picture" descr="Настройки параме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14C7B" w14:textId="77777777" w:rsidR="002369DC" w:rsidRDefault="00000000">
      <w:pPr>
        <w:pStyle w:val="ImageCaption"/>
      </w:pPr>
      <w:r>
        <w:t>Настройки параметров</w:t>
      </w:r>
    </w:p>
    <w:bookmarkEnd w:id="14"/>
    <w:p w14:paraId="21FFC714" w14:textId="77777777" w:rsidR="002369DC" w:rsidRDefault="00000000">
      <w:pPr>
        <w:pStyle w:val="a0"/>
      </w:pPr>
      <w:r>
        <w:t>Пытаюсь зайти в браузере на DVWA, тут же во вкладки Proxy появляется захваченный запрос. Нажимаем “Forward”, чтобы загрузить страницу (рис. [-@fig:010]).</w:t>
      </w:r>
    </w:p>
    <w:p w14:paraId="6C850D2D" w14:textId="77777777" w:rsidR="002369DC" w:rsidRDefault="00000000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72C5DFFE" wp14:editId="2C2F09BD">
            <wp:extent cx="3733800" cy="1384579"/>
            <wp:effectExtent l="0" t="0" r="0" b="0"/>
            <wp:docPr id="59" name="Picture" descr="Получаемые запросы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7590E" w14:textId="77777777" w:rsidR="002369DC" w:rsidRDefault="00000000">
      <w:pPr>
        <w:pStyle w:val="ImageCaption"/>
      </w:pPr>
      <w:r>
        <w:t>Получаемые запросы сервера</w:t>
      </w:r>
    </w:p>
    <w:bookmarkEnd w:id="15"/>
    <w:p w14:paraId="7D004287" w14:textId="77777777" w:rsidR="002369DC" w:rsidRDefault="00000000">
      <w:pPr>
        <w:pStyle w:val="a0"/>
      </w:pPr>
      <w:r>
        <w:t>Загрузилась страница авторизации, текст запроса поменялся (рис. [-@fig:011] и [-@fig:012]).</w:t>
      </w:r>
    </w:p>
    <w:p w14:paraId="0E052A16" w14:textId="77777777" w:rsidR="002369DC" w:rsidRDefault="00000000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239551E2" wp14:editId="327303C0">
            <wp:extent cx="3733800" cy="1795025"/>
            <wp:effectExtent l="0" t="0" r="0" b="0"/>
            <wp:docPr id="63" name="Picture" descr="Страница авториз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C36FA" w14:textId="77777777" w:rsidR="002369DC" w:rsidRDefault="00000000">
      <w:pPr>
        <w:pStyle w:val="ImageCaption"/>
      </w:pPr>
      <w:r>
        <w:t>Страница авторизации</w:t>
      </w:r>
    </w:p>
    <w:p w14:paraId="7645FC5E" w14:textId="77777777" w:rsidR="002369DC" w:rsidRDefault="00000000">
      <w:pPr>
        <w:pStyle w:val="CaptionedFigure"/>
      </w:pPr>
      <w:bookmarkStart w:id="17" w:name="fig:012"/>
      <w:bookmarkEnd w:id="16"/>
      <w:r>
        <w:rPr>
          <w:noProof/>
        </w:rPr>
        <w:drawing>
          <wp:inline distT="0" distB="0" distL="0" distR="0" wp14:anchorId="01639C85" wp14:editId="65783D88">
            <wp:extent cx="3733800" cy="1561170"/>
            <wp:effectExtent l="0" t="0" r="0" b="0"/>
            <wp:docPr id="67" name="Picture" descr="Изменение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FA38C" w14:textId="77777777" w:rsidR="002369DC" w:rsidRDefault="00000000">
      <w:pPr>
        <w:pStyle w:val="ImageCaption"/>
      </w:pPr>
      <w:r>
        <w:t>Изменение запроса</w:t>
      </w:r>
    </w:p>
    <w:bookmarkEnd w:id="17"/>
    <w:p w14:paraId="05622660" w14:textId="77777777" w:rsidR="002369DC" w:rsidRDefault="00000000">
      <w:pPr>
        <w:pStyle w:val="a0"/>
      </w:pPr>
      <w:r>
        <w:t>История запросов хранится во вкладке Target (рис. [-@fig:013]).</w:t>
      </w:r>
    </w:p>
    <w:p w14:paraId="2166F5BC" w14:textId="77777777" w:rsidR="002369DC" w:rsidRDefault="00000000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50DD727B" wp14:editId="5A7DC973">
            <wp:extent cx="3733800" cy="1587209"/>
            <wp:effectExtent l="0" t="0" r="0" b="0"/>
            <wp:docPr id="71" name="Picture" descr="История запро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E045E" w14:textId="77777777" w:rsidR="002369DC" w:rsidRDefault="00000000">
      <w:pPr>
        <w:pStyle w:val="ImageCaption"/>
      </w:pPr>
      <w:r>
        <w:t>История запросов</w:t>
      </w:r>
    </w:p>
    <w:bookmarkEnd w:id="18"/>
    <w:p w14:paraId="172A402D" w14:textId="77777777" w:rsidR="002369DC" w:rsidRDefault="00000000">
      <w:pPr>
        <w:pStyle w:val="a0"/>
      </w:pPr>
      <w:r>
        <w:t xml:space="preserve">Попробуем ввести неправильные, случайные данные в веб-приложении и нажмем </w:t>
      </w:r>
      <w:r>
        <w:rPr>
          <w:rStyle w:val="VerbatimChar"/>
        </w:rPr>
        <w:t>Login</w:t>
      </w:r>
      <w:r>
        <w:t>. В запросе увидим строку, в которой отображаются введенные нами данные, то есть поле для ввода (рис. [-@fig:014]).</w:t>
      </w:r>
    </w:p>
    <w:p w14:paraId="4AECB066" w14:textId="77777777" w:rsidR="002369DC" w:rsidRDefault="00000000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26A628C8" wp14:editId="4F7738A1">
            <wp:extent cx="3733800" cy="2453799"/>
            <wp:effectExtent l="0" t="0" r="0" b="0"/>
            <wp:docPr id="75" name="Picture" descr="Ввод случайных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81FC7" w14:textId="77777777" w:rsidR="002369DC" w:rsidRDefault="00000000">
      <w:pPr>
        <w:pStyle w:val="ImageCaption"/>
      </w:pPr>
      <w:r>
        <w:t>Ввод случайных данных</w:t>
      </w:r>
    </w:p>
    <w:bookmarkEnd w:id="19"/>
    <w:p w14:paraId="052816A0" w14:textId="77777777" w:rsidR="002369DC" w:rsidRDefault="00000000">
      <w:pPr>
        <w:pStyle w:val="a0"/>
      </w:pPr>
      <w:r>
        <w:t>Этот запрос так же можно найти во вкладке Target, там же жмем правой кнопкой мыши на хост нужного запроса, и далее нажимаем “Send to Intruder” (рис. [-@fig:015]).</w:t>
      </w:r>
    </w:p>
    <w:p w14:paraId="6DF89904" w14:textId="77777777" w:rsidR="002369DC" w:rsidRDefault="00000000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2BC44644" wp14:editId="23C86703">
            <wp:extent cx="3733800" cy="1491877"/>
            <wp:effectExtent l="0" t="0" r="0" b="0"/>
            <wp:docPr id="79" name="Picture" descr="POST-запрос с вводом пароля и лог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324B0" w14:textId="77777777" w:rsidR="002369DC" w:rsidRDefault="00000000">
      <w:pPr>
        <w:pStyle w:val="ImageCaption"/>
      </w:pPr>
      <w:r>
        <w:t>POST-запрос с вводом пароля и логина</w:t>
      </w:r>
    </w:p>
    <w:bookmarkEnd w:id="20"/>
    <w:p w14:paraId="7A73660D" w14:textId="77777777" w:rsidR="002369DC" w:rsidRDefault="00000000">
      <w:pPr>
        <w:pStyle w:val="a0"/>
      </w:pPr>
      <w:r>
        <w:t>Попадаем на вкладку Intruder, видим значения по умолчанию у типа атаки и наш запрос (рис. [-@fig:016]).</w:t>
      </w:r>
    </w:p>
    <w:p w14:paraId="381EF324" w14:textId="77777777" w:rsidR="002369DC" w:rsidRDefault="00000000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5A249C6E" wp14:editId="49920698">
            <wp:extent cx="3733800" cy="3082121"/>
            <wp:effectExtent l="0" t="0" r="0" b="0"/>
            <wp:docPr id="83" name="Picture" descr="Вкладка Intru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26DA5" w14:textId="77777777" w:rsidR="002369DC" w:rsidRDefault="00000000">
      <w:pPr>
        <w:pStyle w:val="ImageCaption"/>
      </w:pPr>
      <w:r>
        <w:t>Вкладка Intruder</w:t>
      </w:r>
    </w:p>
    <w:bookmarkEnd w:id="21"/>
    <w:p w14:paraId="591503F1" w14:textId="77777777" w:rsidR="002369DC" w:rsidRDefault="00000000">
      <w:pPr>
        <w:pStyle w:val="a0"/>
      </w:pPr>
      <w:r>
        <w:t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[-@fig:017]).</w:t>
      </w:r>
    </w:p>
    <w:p w14:paraId="16452CD0" w14:textId="77777777" w:rsidR="002369DC" w:rsidRDefault="00000000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0213DEDF" wp14:editId="4F59C8D5">
            <wp:extent cx="3733800" cy="2024400"/>
            <wp:effectExtent l="0" t="0" r="0" b="0"/>
            <wp:docPr id="87" name="Picture" descr="Изменение типа ата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4EF7E" w14:textId="77777777" w:rsidR="002369DC" w:rsidRDefault="00000000">
      <w:pPr>
        <w:pStyle w:val="ImageCaption"/>
      </w:pPr>
      <w:r>
        <w:t>Изменение типа атаки</w:t>
      </w:r>
    </w:p>
    <w:bookmarkEnd w:id="22"/>
    <w:p w14:paraId="61F49CFF" w14:textId="77777777" w:rsidR="002369DC" w:rsidRDefault="00000000">
      <w:pPr>
        <w:pStyle w:val="a0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 </w:t>
      </w:r>
      <w:r>
        <w:rPr>
          <w:rStyle w:val="VerbatimChar"/>
        </w:rPr>
        <w:t>Payload setting</w:t>
      </w:r>
      <w:r>
        <w:t xml:space="preserve"> (рис. [-@fig:018]).</w:t>
      </w:r>
    </w:p>
    <w:p w14:paraId="0037D5F5" w14:textId="77777777" w:rsidR="002369DC" w:rsidRDefault="00000000">
      <w:pPr>
        <w:pStyle w:val="CaptionedFigure"/>
      </w:pPr>
      <w:bookmarkStart w:id="23" w:name="fig:018"/>
      <w:r>
        <w:rPr>
          <w:noProof/>
        </w:rPr>
        <w:lastRenderedPageBreak/>
        <w:drawing>
          <wp:inline distT="0" distB="0" distL="0" distR="0" wp14:anchorId="427A7995" wp14:editId="6F9730AD">
            <wp:extent cx="3733800" cy="1349482"/>
            <wp:effectExtent l="0" t="0" r="0" b="0"/>
            <wp:docPr id="91" name="Picture" descr="Первый Simple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7BA05" w14:textId="77777777" w:rsidR="002369DC" w:rsidRDefault="00000000">
      <w:pPr>
        <w:pStyle w:val="ImageCaption"/>
      </w:pPr>
      <w:r>
        <w:t>Первый Simple list</w:t>
      </w:r>
    </w:p>
    <w:bookmarkEnd w:id="23"/>
    <w:p w14:paraId="1E483D7E" w14:textId="77777777" w:rsidR="002369DC" w:rsidRDefault="00000000">
      <w:pPr>
        <w:pStyle w:val="a0"/>
      </w:pPr>
      <w:r>
        <w:t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[-@fig:019]).</w:t>
      </w:r>
    </w:p>
    <w:p w14:paraId="546BCD62" w14:textId="77777777" w:rsidR="002369DC" w:rsidRDefault="00000000">
      <w:pPr>
        <w:pStyle w:val="CaptionedFigure"/>
      </w:pPr>
      <w:bookmarkStart w:id="24" w:name="fig:019"/>
      <w:r>
        <w:rPr>
          <w:noProof/>
        </w:rPr>
        <w:drawing>
          <wp:inline distT="0" distB="0" distL="0" distR="0" wp14:anchorId="16335E1A" wp14:editId="4BADCBA9">
            <wp:extent cx="3733800" cy="1814495"/>
            <wp:effectExtent l="0" t="0" r="0" b="0"/>
            <wp:docPr id="95" name="Picture" descr="Второй Simple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314CC" w14:textId="77777777" w:rsidR="002369DC" w:rsidRDefault="00000000">
      <w:pPr>
        <w:pStyle w:val="ImageCaption"/>
      </w:pPr>
      <w:r>
        <w:t>Второй Simple list</w:t>
      </w:r>
    </w:p>
    <w:bookmarkEnd w:id="24"/>
    <w:p w14:paraId="5F31BB09" w14:textId="77777777" w:rsidR="002369DC" w:rsidRDefault="00000000">
      <w:pPr>
        <w:pStyle w:val="a0"/>
      </w:pPr>
      <w:r>
        <w:t>Запускаю атаку (рис. [-@fig:020]) и начинаю подбор (рис. [-@fig:021]).</w:t>
      </w:r>
    </w:p>
    <w:p w14:paraId="11E13BD0" w14:textId="77777777" w:rsidR="002369DC" w:rsidRDefault="00000000">
      <w:pPr>
        <w:pStyle w:val="CaptionedFigure"/>
      </w:pPr>
      <w:bookmarkStart w:id="25" w:name="fig:020"/>
      <w:r>
        <w:rPr>
          <w:noProof/>
        </w:rPr>
        <w:drawing>
          <wp:inline distT="0" distB="0" distL="0" distR="0" wp14:anchorId="656ADF6B" wp14:editId="500A0195">
            <wp:extent cx="1409700" cy="647700"/>
            <wp:effectExtent l="0" t="0" r="0" b="0"/>
            <wp:docPr id="99" name="Picture" descr="Запуск ата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0517D" w14:textId="77777777" w:rsidR="002369DC" w:rsidRDefault="00000000">
      <w:pPr>
        <w:pStyle w:val="ImageCaption"/>
      </w:pPr>
      <w:r>
        <w:t>Запуск атаки</w:t>
      </w:r>
    </w:p>
    <w:p w14:paraId="5502E15B" w14:textId="77777777" w:rsidR="002369DC" w:rsidRDefault="00000000">
      <w:pPr>
        <w:pStyle w:val="CaptionedFigure"/>
      </w:pPr>
      <w:bookmarkStart w:id="26" w:name="fig:021"/>
      <w:bookmarkEnd w:id="25"/>
      <w:r>
        <w:rPr>
          <w:noProof/>
        </w:rPr>
        <w:drawing>
          <wp:inline distT="0" distB="0" distL="0" distR="0" wp14:anchorId="2AEB98AE" wp14:editId="2B4D261A">
            <wp:extent cx="3733800" cy="1338583"/>
            <wp:effectExtent l="0" t="0" r="0" b="0"/>
            <wp:docPr id="103" name="Picture" descr="Подбор логина и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C3BB2" w14:textId="77777777" w:rsidR="002369DC" w:rsidRDefault="00000000">
      <w:pPr>
        <w:pStyle w:val="ImageCaption"/>
      </w:pPr>
      <w:r>
        <w:t>Подбор логина и пароля</w:t>
      </w:r>
    </w:p>
    <w:bookmarkEnd w:id="26"/>
    <w:p w14:paraId="20DAFB20" w14:textId="77777777" w:rsidR="002369DC" w:rsidRDefault="00000000">
      <w:pPr>
        <w:pStyle w:val="a0"/>
      </w:pPr>
      <w:r>
        <w:t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[-@fig:022]).</w:t>
      </w:r>
    </w:p>
    <w:p w14:paraId="0BE0BDD7" w14:textId="77777777" w:rsidR="002369DC" w:rsidRDefault="00000000">
      <w:pPr>
        <w:pStyle w:val="CaptionedFigure"/>
      </w:pPr>
      <w:bookmarkStart w:id="27" w:name="fig:022"/>
      <w:r>
        <w:rPr>
          <w:noProof/>
        </w:rPr>
        <w:lastRenderedPageBreak/>
        <w:drawing>
          <wp:inline distT="0" distB="0" distL="0" distR="0" wp14:anchorId="49BB7395" wp14:editId="374E078D">
            <wp:extent cx="3733800" cy="2254250"/>
            <wp:effectExtent l="0" t="0" r="0" b="0"/>
            <wp:docPr id="107" name="Picture" descr="Результат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F91F5" w14:textId="77777777" w:rsidR="002369DC" w:rsidRDefault="00000000">
      <w:pPr>
        <w:pStyle w:val="ImageCaption"/>
      </w:pPr>
      <w:r>
        <w:t>Результат запроса</w:t>
      </w:r>
    </w:p>
    <w:bookmarkEnd w:id="27"/>
    <w:p w14:paraId="66EF4E53" w14:textId="77777777" w:rsidR="002369DC" w:rsidRDefault="00000000">
      <w:pPr>
        <w:pStyle w:val="a0"/>
      </w:pPr>
      <w:r>
        <w:t>Проверим результат пары admin-password во вкладке Response, теперь нас перенаправляет на страницу index.php, значит пара должна быть верной (рис. [-@fig:023]).</w:t>
      </w:r>
    </w:p>
    <w:p w14:paraId="059CBCB1" w14:textId="77777777" w:rsidR="002369DC" w:rsidRDefault="00000000">
      <w:pPr>
        <w:pStyle w:val="CaptionedFigure"/>
      </w:pPr>
      <w:bookmarkStart w:id="28" w:name="fig:023"/>
      <w:r>
        <w:rPr>
          <w:noProof/>
        </w:rPr>
        <w:drawing>
          <wp:inline distT="0" distB="0" distL="0" distR="0" wp14:anchorId="47847FB1" wp14:editId="4123907A">
            <wp:extent cx="3733800" cy="2231479"/>
            <wp:effectExtent l="0" t="0" r="0" b="0"/>
            <wp:docPr id="111" name="Picture" descr="Результат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F9369" w14:textId="77777777" w:rsidR="002369DC" w:rsidRDefault="00000000">
      <w:pPr>
        <w:pStyle w:val="ImageCaption"/>
      </w:pPr>
      <w:r>
        <w:t>Результат запроса</w:t>
      </w:r>
    </w:p>
    <w:bookmarkEnd w:id="28"/>
    <w:p w14:paraId="2FC71D6E" w14:textId="77777777" w:rsidR="002369DC" w:rsidRDefault="00000000">
      <w:pPr>
        <w:pStyle w:val="a0"/>
      </w:pPr>
      <w:r>
        <w:t>Дополнительная проверка с использованием Repeater, нажимаем на нужный нам запрос правой кнопкой мыши и жмем “Send to Repeater”. Переходим во вкладку “Repeater” (рис. [-@fig:024]).</w:t>
      </w:r>
    </w:p>
    <w:p w14:paraId="04C0C939" w14:textId="77777777" w:rsidR="002369DC" w:rsidRDefault="00000000">
      <w:pPr>
        <w:pStyle w:val="CaptionedFigure"/>
      </w:pPr>
      <w:bookmarkStart w:id="29" w:name="fig:024"/>
      <w:r>
        <w:rPr>
          <w:noProof/>
        </w:rPr>
        <w:lastRenderedPageBreak/>
        <w:drawing>
          <wp:inline distT="0" distB="0" distL="0" distR="0" wp14:anchorId="0C6A76BC" wp14:editId="6B59B8AD">
            <wp:extent cx="3733800" cy="3659529"/>
            <wp:effectExtent l="0" t="0" r="0" b="0"/>
            <wp:docPr id="115" name="Picture" descr="Вкладка Repeater после доп. проверки результа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45563" w14:textId="77777777" w:rsidR="002369DC" w:rsidRDefault="00000000">
      <w:pPr>
        <w:pStyle w:val="ImageCaption"/>
      </w:pPr>
      <w:r>
        <w:t>Вкладка Repeater после доп. проверки результата</w:t>
      </w:r>
    </w:p>
    <w:bookmarkEnd w:id="29"/>
    <w:p w14:paraId="227CB452" w14:textId="77777777" w:rsidR="002369DC" w:rsidRDefault="00000000">
      <w:pPr>
        <w:pStyle w:val="a0"/>
      </w:pPr>
      <w:r>
        <w:t>Нажимаем “send”, получаем в Response в результат перенаправление на index.php (рис. [-@fig:025]).</w:t>
      </w:r>
    </w:p>
    <w:p w14:paraId="251E8349" w14:textId="77777777" w:rsidR="002369DC" w:rsidRDefault="00000000">
      <w:pPr>
        <w:pStyle w:val="CaptionedFigure"/>
      </w:pPr>
      <w:bookmarkStart w:id="30" w:name="fig:025"/>
      <w:r>
        <w:rPr>
          <w:noProof/>
        </w:rPr>
        <w:drawing>
          <wp:inline distT="0" distB="0" distL="0" distR="0" wp14:anchorId="6C0EAF65" wp14:editId="0A6B9AEC">
            <wp:extent cx="3733800" cy="1877195"/>
            <wp:effectExtent l="0" t="0" r="0" b="0"/>
            <wp:docPr id="119" name="Picture" descr="Окно Respon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F44AA" w14:textId="77777777" w:rsidR="002369DC" w:rsidRDefault="00000000">
      <w:pPr>
        <w:pStyle w:val="ImageCaption"/>
      </w:pPr>
      <w:r>
        <w:t>Окно Response</w:t>
      </w:r>
    </w:p>
    <w:bookmarkEnd w:id="30"/>
    <w:p w14:paraId="5F19E9A0" w14:textId="77777777" w:rsidR="002369DC" w:rsidRDefault="00000000">
      <w:pPr>
        <w:pStyle w:val="a0"/>
      </w:pPr>
      <w:r>
        <w:t xml:space="preserve">После нажатия на </w:t>
      </w:r>
      <w:r>
        <w:rPr>
          <w:rStyle w:val="VerbatimChar"/>
        </w:rPr>
        <w:t>Follow redirection</w:t>
      </w:r>
      <w:r>
        <w:t>, получим нескомпилированный html код в окне Response (рис. [-@fig:026]).</w:t>
      </w:r>
    </w:p>
    <w:p w14:paraId="00247DFD" w14:textId="77777777" w:rsidR="002369DC" w:rsidRDefault="00000000">
      <w:pPr>
        <w:pStyle w:val="CaptionedFigure"/>
      </w:pPr>
      <w:bookmarkStart w:id="31" w:name="fig:026"/>
      <w:r>
        <w:rPr>
          <w:noProof/>
        </w:rPr>
        <w:lastRenderedPageBreak/>
        <w:drawing>
          <wp:inline distT="0" distB="0" distL="0" distR="0" wp14:anchorId="5D23127E" wp14:editId="258965E9">
            <wp:extent cx="3733800" cy="1521557"/>
            <wp:effectExtent l="0" t="0" r="0" b="0"/>
            <wp:docPr id="123" name="Picture" descr="Изменение в окне Respon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204BE" w14:textId="77777777" w:rsidR="002369DC" w:rsidRDefault="00000000">
      <w:pPr>
        <w:pStyle w:val="ImageCaption"/>
      </w:pPr>
      <w:r>
        <w:t>Изменение в окне Response</w:t>
      </w:r>
    </w:p>
    <w:bookmarkEnd w:id="31"/>
    <w:p w14:paraId="4F7C987C" w14:textId="77777777" w:rsidR="002369DC" w:rsidRDefault="00000000">
      <w:pPr>
        <w:pStyle w:val="a0"/>
      </w:pPr>
      <w:r>
        <w:t>Далее в подокне Render получим то, как выглядит полученная страница (рис. [-@fig:027]).</w:t>
      </w:r>
    </w:p>
    <w:p w14:paraId="79F29C60" w14:textId="77777777" w:rsidR="002369DC" w:rsidRDefault="00000000">
      <w:pPr>
        <w:pStyle w:val="CaptionedFigure"/>
      </w:pPr>
      <w:bookmarkStart w:id="32" w:name="fig:027"/>
      <w:r>
        <w:rPr>
          <w:noProof/>
        </w:rPr>
        <w:drawing>
          <wp:inline distT="0" distB="0" distL="0" distR="0" wp14:anchorId="231751F8" wp14:editId="50B06505">
            <wp:extent cx="3733800" cy="2440126"/>
            <wp:effectExtent l="0" t="0" r="0" b="0"/>
            <wp:docPr id="127" name="Picture" descr="Полученная страни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5FE4B" w14:textId="77777777" w:rsidR="002369DC" w:rsidRDefault="00000000">
      <w:pPr>
        <w:pStyle w:val="ImageCaption"/>
      </w:pPr>
      <w:r>
        <w:t>Полученная страница</w:t>
      </w:r>
    </w:p>
    <w:p w14:paraId="42D960FB" w14:textId="77777777" w:rsidR="002369DC" w:rsidRDefault="00000000">
      <w:pPr>
        <w:pStyle w:val="1"/>
      </w:pPr>
      <w:bookmarkStart w:id="33" w:name="выводы"/>
      <w:bookmarkStart w:id="34" w:name="_Toc179389976"/>
      <w:bookmarkEnd w:id="4"/>
      <w:bookmarkEnd w:id="32"/>
      <w:r>
        <w:t>Выводы</w:t>
      </w:r>
      <w:bookmarkEnd w:id="34"/>
    </w:p>
    <w:p w14:paraId="286A6004" w14:textId="77777777" w:rsidR="002369DC" w:rsidRDefault="00000000">
      <w:pPr>
        <w:pStyle w:val="FirstParagraph"/>
      </w:pPr>
      <w:r>
        <w:t>При выполнении 5-го этапа индивидуального проекта научилась использовать инструмент Burp Suite в Kali Linux.</w:t>
      </w:r>
    </w:p>
    <w:p w14:paraId="13F24356" w14:textId="77777777" w:rsidR="002369DC" w:rsidRDefault="00000000">
      <w:pPr>
        <w:pStyle w:val="1"/>
      </w:pPr>
      <w:bookmarkStart w:id="35" w:name="список-литературы"/>
      <w:bookmarkStart w:id="36" w:name="_Toc179389977"/>
      <w:bookmarkEnd w:id="33"/>
      <w:r>
        <w:t>Список литературы</w:t>
      </w:r>
      <w:bookmarkEnd w:id="36"/>
    </w:p>
    <w:p w14:paraId="500DF177" w14:textId="77777777" w:rsidR="002369DC" w:rsidRDefault="00000000">
      <w:pPr>
        <w:pStyle w:val="Compact"/>
        <w:numPr>
          <w:ilvl w:val="0"/>
          <w:numId w:val="2"/>
        </w:numPr>
      </w:pPr>
      <w:r>
        <w:t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  <w:bookmarkEnd w:id="35"/>
    </w:p>
    <w:sectPr w:rsidR="002369D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041A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89699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30318069">
    <w:abstractNumId w:val="0"/>
  </w:num>
  <w:num w:numId="2" w16cid:durableId="7673124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69DC"/>
    <w:rsid w:val="002369DC"/>
    <w:rsid w:val="004A27F5"/>
    <w:rsid w:val="0071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E6E9"/>
  <w15:docId w15:val="{D1BF8518-786C-4690-855A-69CF309CA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4A27F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5 этапу индивидуального проекта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Андрианова Марина Георгиевна</dc:creator>
  <cp:keywords/>
  <cp:lastModifiedBy>Андрианова Марина Георгиевна</cp:lastModifiedBy>
  <cp:revision>3</cp:revision>
  <cp:lastPrinted>2024-10-09T15:13:00Z</cp:lastPrinted>
  <dcterms:created xsi:type="dcterms:W3CDTF">2024-10-09T10:40:00Z</dcterms:created>
  <dcterms:modified xsi:type="dcterms:W3CDTF">2024-10-09T15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